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4023a90a41ab4cfc9f282882424cb1de5d234cc"/>
    <w:p>
      <w:pPr>
        <w:pStyle w:val="Heading3"/>
      </w:pPr>
      <w:r>
        <w:t xml:space="preserve">Ветеранов района поздравили сотрудники Роспотребнадзора</w:t>
      </w:r>
    </w:p>
    <w:p>
      <w:pPr>
        <w:pStyle w:val="FirstParagraph"/>
      </w:pPr>
      <w:r>
        <w:t xml:space="preserve">13.03.2020</w:t>
      </w:r>
    </w:p>
    <w:p>
      <w:pPr>
        <w:pStyle w:val="BodyText"/>
      </w:pPr>
      <w:r>
        <w:t xml:space="preserve">Сегодня принимали участие в поздравлении ветеранов сотрудники Роспотребнадзора по СВАО - заместитель начальника территориально отдела Юртаева Ольга Владимировна и главный специалист-эксперт Тимонин Кирилл Анатольевич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rostokino.mos.ru/www/13.03%20Ростокино%20Антонова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rostokino.mos.ru/www/13.03%20Ростокино%20Масленникова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rostokino.mos.ru/www/13.03%20Ростокино%20Смолюк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rostokino.mos.ru/www/13.03%20Ростокино%20Тепикин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rostokino.mos.ru/www/13.03.%20Ростокино%20Богданов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rostokino.mos.ru/www/13.03.Ростокино%20Мачикина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8">
        <w:r>
          <w:rPr>
            <w:rStyle w:val="Hyperlink"/>
          </w:rPr>
          <w:t xml:space="preserve">http://rostokino.mos.ru/presscenter/true/detail/8756870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hyperlink" Id="rId39" Target="http://rostokino.mos.ru" TargetMode="External" /><Relationship Type="http://schemas.openxmlformats.org/officeDocument/2006/relationships/hyperlink" Id="rId38" Target="http://rostokino.mos.ru/presscenter/true/detail/87568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rostokino.mos.ru" TargetMode="External" /><Relationship Type="http://schemas.openxmlformats.org/officeDocument/2006/relationships/hyperlink" Id="rId38" Target="http://rostokino.mos.ru/presscenter/true/detail/87568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20:42:59Z</dcterms:created>
  <dcterms:modified xsi:type="dcterms:W3CDTF">2025-01-29T2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